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6763916" w14:textId="1B1EC338" w:rsidR="006D28A8" w:rsidRDefault="00846357">
      <w:r>
        <w:t>Test Document</w:t>
      </w:r>
      <w:bookmarkStart w:id="0" w:name="_GoBack"/>
      <w:bookmarkEnd w:id="0"/>
    </w:p>
    <w:sectPr w:rsidR="006D28A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MwNzG0NLU0NDAzNzNS0lEKTi0uzszPAykwrAUA4FZbiiwAAAA="/>
  </w:docVars>
  <w:rsids>
    <w:rsidRoot w:val="00846357"/>
    <w:rsid w:val="0067288C"/>
    <w:rsid w:val="00846357"/>
    <w:rsid w:val="00EF7B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667B26"/>
  <w15:chartTrackingRefBased/>
  <w15:docId w15:val="{0B8F28EF-01BB-40DC-9026-2159EA80BD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</Words>
  <Characters>1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omas needham</dc:creator>
  <cp:keywords/>
  <dc:description/>
  <cp:lastModifiedBy>thomas needham</cp:lastModifiedBy>
  <cp:revision>1</cp:revision>
  <dcterms:created xsi:type="dcterms:W3CDTF">2020-02-22T19:43:00Z</dcterms:created>
  <dcterms:modified xsi:type="dcterms:W3CDTF">2020-02-22T19:43:00Z</dcterms:modified>
</cp:coreProperties>
</file>